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4B508" w14:textId="7E7E5430" w:rsidR="00FF1D39" w:rsidRPr="002950CF" w:rsidRDefault="00A9362F" w:rsidP="00A9362F">
      <w:pPr>
        <w:ind w:right="-166"/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DD6E9E" wp14:editId="742A5208">
            <wp:simplePos x="0" y="0"/>
            <wp:positionH relativeFrom="column">
              <wp:posOffset>0</wp:posOffset>
            </wp:positionH>
            <wp:positionV relativeFrom="paragraph">
              <wp:posOffset>146050</wp:posOffset>
            </wp:positionV>
            <wp:extent cx="2404110" cy="564515"/>
            <wp:effectExtent l="0" t="0" r="0" b="6985"/>
            <wp:wrapSquare wrapText="bothSides"/>
            <wp:docPr id="3" name="Picture 3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4" t="16925" b="17585"/>
                    <a:stretch/>
                  </pic:blipFill>
                  <pic:spPr bwMode="auto">
                    <a:xfrm>
                      <a:off x="0" y="0"/>
                      <a:ext cx="2404110" cy="56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lang w:eastAsia="en-GB"/>
        </w:rPr>
        <w:br w:type="textWrapping" w:clear="all"/>
      </w:r>
    </w:p>
    <w:p w14:paraId="3D61D9BC" w14:textId="77777777" w:rsidR="002C13AF" w:rsidRPr="002950CF" w:rsidRDefault="00055109" w:rsidP="002C13AF">
      <w:pPr>
        <w:ind w:right="-756"/>
        <w:rPr>
          <w:rFonts w:ascii="Arial" w:hAnsi="Arial" w:cs="Arial"/>
          <w:b/>
          <w:sz w:val="32"/>
        </w:rPr>
      </w:pPr>
      <w:r w:rsidRPr="002950CF">
        <w:rPr>
          <w:rFonts w:ascii="Arial" w:hAnsi="Arial" w:cs="Arial"/>
          <w:b/>
          <w:sz w:val="32"/>
        </w:rPr>
        <w:t>LEVEL 1 FUNCTIONAL SKILLS QUALIFICATION IN ENGLISH: SPEAKING, LISTENING AND COMMUNICATING</w:t>
      </w:r>
    </w:p>
    <w:p w14:paraId="6DEAD55D" w14:textId="77777777" w:rsidR="002C13AF" w:rsidRPr="002950CF" w:rsidRDefault="002C13AF" w:rsidP="002C13AF">
      <w:pPr>
        <w:ind w:right="-756"/>
        <w:rPr>
          <w:rFonts w:ascii="Arial" w:hAnsi="Arial" w:cs="Arial"/>
          <w:b/>
          <w:sz w:val="32"/>
        </w:rPr>
      </w:pPr>
    </w:p>
    <w:p w14:paraId="65084958" w14:textId="77777777" w:rsidR="002C13AF" w:rsidRPr="002950CF" w:rsidRDefault="002C13AF" w:rsidP="002C13AF">
      <w:pPr>
        <w:ind w:right="-756"/>
        <w:rPr>
          <w:rFonts w:ascii="Arial" w:hAnsi="Arial" w:cs="Arial"/>
          <w:b/>
          <w:sz w:val="32"/>
          <w:szCs w:val="32"/>
        </w:rPr>
      </w:pPr>
      <w:r w:rsidRPr="002950CF">
        <w:rPr>
          <w:rFonts w:ascii="Arial" w:hAnsi="Arial" w:cs="Arial"/>
          <w:b/>
          <w:sz w:val="32"/>
          <w:szCs w:val="32"/>
        </w:rPr>
        <w:t>RECORD OF LEARNER ACHIEVEMENT</w:t>
      </w:r>
    </w:p>
    <w:p w14:paraId="09F298DA" w14:textId="77777777" w:rsidR="00FF1D39" w:rsidRPr="002950CF" w:rsidRDefault="00FF1D39" w:rsidP="00FF1D39">
      <w:pPr>
        <w:ind w:right="-756"/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0"/>
        <w:gridCol w:w="5370"/>
      </w:tblGrid>
      <w:tr w:rsidR="00644F17" w:rsidRPr="002950CF" w14:paraId="0901EDC1" w14:textId="77777777" w:rsidTr="00F53AB9">
        <w:trPr>
          <w:trHeight w:val="630"/>
        </w:trPr>
        <w:tc>
          <w:tcPr>
            <w:tcW w:w="10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9B8B" w14:textId="77777777" w:rsidR="00644F17" w:rsidRPr="002950CF" w:rsidRDefault="00644F17" w:rsidP="0005510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Learner name:</w:t>
            </w:r>
          </w:p>
        </w:tc>
      </w:tr>
      <w:tr w:rsidR="00F53AB9" w:rsidRPr="002950CF" w14:paraId="3903341B" w14:textId="77777777" w:rsidTr="00F53AB9">
        <w:trPr>
          <w:trHeight w:val="630"/>
        </w:trPr>
        <w:tc>
          <w:tcPr>
            <w:tcW w:w="5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AB8D1" w14:textId="77777777" w:rsidR="00F53AB9" w:rsidRPr="002950CF" w:rsidRDefault="00F53AB9" w:rsidP="00F53AB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 of birth:</w:t>
            </w:r>
          </w:p>
        </w:tc>
        <w:tc>
          <w:tcPr>
            <w:tcW w:w="5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EA23" w14:textId="77777777" w:rsidR="00F53AB9" w:rsidRPr="002950CF" w:rsidRDefault="00825019" w:rsidP="00F53AB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earner</w:t>
            </w:r>
            <w:r w:rsidR="00055109" w:rsidRPr="002950CF">
              <w:rPr>
                <w:rFonts w:ascii="Arial" w:hAnsi="Arial" w:cs="Arial"/>
                <w:b/>
                <w:sz w:val="22"/>
                <w:szCs w:val="22"/>
              </w:rPr>
              <w:t xml:space="preserve"> number</w:t>
            </w:r>
            <w:r w:rsidR="00F53AB9" w:rsidRPr="002950CF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F53AB9" w:rsidRPr="002950CF" w14:paraId="5D9C4915" w14:textId="77777777" w:rsidTr="00F53AB9">
        <w:trPr>
          <w:trHeight w:val="630"/>
        </w:trPr>
        <w:tc>
          <w:tcPr>
            <w:tcW w:w="10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2BF28" w14:textId="77777777" w:rsidR="00F53AB9" w:rsidRPr="002950CF" w:rsidRDefault="00F53AB9" w:rsidP="00F53AB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Work location:</w:t>
            </w:r>
          </w:p>
        </w:tc>
      </w:tr>
    </w:tbl>
    <w:p w14:paraId="4FAC8584" w14:textId="77777777" w:rsidR="00644F17" w:rsidRPr="002950CF" w:rsidRDefault="00644F17" w:rsidP="00644F17">
      <w:pPr>
        <w:ind w:right="-756"/>
        <w:rPr>
          <w:rFonts w:ascii="Arial" w:hAnsi="Arial" w:cs="Arial"/>
          <w:b/>
        </w:rPr>
      </w:pPr>
    </w:p>
    <w:p w14:paraId="288AFF75" w14:textId="77777777" w:rsidR="00EC20D9" w:rsidRPr="002950CF" w:rsidRDefault="00EC20D9" w:rsidP="00644F17">
      <w:pPr>
        <w:ind w:right="-756"/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40"/>
      </w:tblGrid>
      <w:tr w:rsidR="00644F17" w:rsidRPr="002950CF" w14:paraId="291DF4C9" w14:textId="77777777" w:rsidTr="00F53AB9">
        <w:trPr>
          <w:trHeight w:val="630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F18F" w14:textId="77777777" w:rsidR="00644F17" w:rsidRPr="002950CF" w:rsidRDefault="00644F17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ssessor name:</w:t>
            </w:r>
          </w:p>
        </w:tc>
      </w:tr>
      <w:tr w:rsidR="00F53AB9" w:rsidRPr="002950CF" w14:paraId="48882088" w14:textId="77777777" w:rsidTr="00F53AB9">
        <w:trPr>
          <w:trHeight w:val="630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483FB" w14:textId="77777777" w:rsidR="00F53AB9" w:rsidRPr="002950CF" w:rsidRDefault="00F53AB9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ssessment task:</w:t>
            </w:r>
          </w:p>
        </w:tc>
      </w:tr>
      <w:tr w:rsidR="00F53AB9" w:rsidRPr="002950CF" w14:paraId="3571E852" w14:textId="77777777" w:rsidTr="00D84593">
        <w:trPr>
          <w:trHeight w:val="1023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4CE0F" w14:textId="77777777" w:rsidR="00F53AB9" w:rsidRPr="002950CF" w:rsidRDefault="00F53AB9" w:rsidP="00D84593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dditional assessment requirements:</w:t>
            </w:r>
          </w:p>
        </w:tc>
      </w:tr>
      <w:tr w:rsidR="00F53AB9" w:rsidRPr="002950CF" w14:paraId="54949825" w14:textId="77777777" w:rsidTr="00D84593">
        <w:trPr>
          <w:trHeight w:val="1123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6794" w14:textId="77777777" w:rsidR="00F53AB9" w:rsidRPr="002950CF" w:rsidRDefault="00F53AB9" w:rsidP="00D84593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dditional comments / incidents:</w:t>
            </w:r>
          </w:p>
        </w:tc>
      </w:tr>
    </w:tbl>
    <w:p w14:paraId="639D9530" w14:textId="77777777" w:rsidR="00EC20D9" w:rsidRPr="002950CF" w:rsidRDefault="00EC20D9" w:rsidP="00644F17">
      <w:pPr>
        <w:ind w:right="-756"/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7"/>
        <w:gridCol w:w="2126"/>
        <w:gridCol w:w="2127"/>
      </w:tblGrid>
      <w:tr w:rsidR="00331991" w:rsidRPr="002950CF" w14:paraId="28F6E8E9" w14:textId="77777777" w:rsidTr="006C671F"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132CC" w14:textId="77777777" w:rsidR="00331991" w:rsidRPr="002950CF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24B68637" w14:textId="77777777"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b/>
                <w:sz w:val="22"/>
                <w:szCs w:val="22"/>
              </w:rPr>
              <w:t xml:space="preserve">Result </w:t>
            </w:r>
            <w:r w:rsidRPr="003A177E">
              <w:rPr>
                <w:rFonts w:ascii="Arial" w:hAnsi="Arial" w:cs="Arial"/>
                <w:sz w:val="22"/>
                <w:szCs w:val="22"/>
              </w:rPr>
              <w:t xml:space="preserve">(please indicate a </w:t>
            </w:r>
            <w:r w:rsidRPr="003A177E">
              <w:rPr>
                <w:rFonts w:ascii="Arial" w:hAnsi="Arial" w:cs="Arial"/>
                <w:b/>
                <w:bCs/>
                <w:sz w:val="22"/>
                <w:szCs w:val="22"/>
              </w:rPr>
              <w:t>pass</w:t>
            </w:r>
            <w:r w:rsidRPr="003A177E">
              <w:rPr>
                <w:rFonts w:ascii="Arial" w:hAnsi="Arial" w:cs="Arial"/>
                <w:sz w:val="22"/>
                <w:szCs w:val="22"/>
              </w:rPr>
              <w:t xml:space="preserve"> if the learner has demonstrated </w:t>
            </w:r>
          </w:p>
          <w:p w14:paraId="0947B81C" w14:textId="77777777"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 xml:space="preserve">a secure overall performance for each SOS </w:t>
            </w:r>
            <w:proofErr w:type="gramStart"/>
            <w:r w:rsidRPr="003A177E">
              <w:rPr>
                <w:rFonts w:ascii="Arial" w:hAnsi="Arial" w:cs="Arial"/>
                <w:sz w:val="22"/>
                <w:szCs w:val="22"/>
              </w:rPr>
              <w:t>i.e.</w:t>
            </w:r>
            <w:proofErr w:type="gramEnd"/>
            <w:r w:rsidRPr="003A177E">
              <w:rPr>
                <w:rFonts w:ascii="Arial" w:hAnsi="Arial" w:cs="Arial"/>
                <w:sz w:val="22"/>
                <w:szCs w:val="22"/>
              </w:rPr>
              <w:t xml:space="preserve"> there is </w:t>
            </w:r>
          </w:p>
          <w:p w14:paraId="1F6ED2A1" w14:textId="77777777"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 xml:space="preserve">a tick on each row of the assessment sheet overleaf. Please </w:t>
            </w:r>
          </w:p>
          <w:p w14:paraId="799336C3" w14:textId="77777777"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 xml:space="preserve">indicate a </w:t>
            </w:r>
            <w:proofErr w:type="gramStart"/>
            <w:r w:rsidRPr="003A177E">
              <w:rPr>
                <w:rFonts w:ascii="Arial" w:hAnsi="Arial" w:cs="Arial"/>
                <w:b/>
                <w:bCs/>
                <w:sz w:val="22"/>
                <w:szCs w:val="22"/>
              </w:rPr>
              <w:t>fail</w:t>
            </w:r>
            <w:proofErr w:type="gramEnd"/>
            <w:r w:rsidRPr="003A177E">
              <w:rPr>
                <w:rFonts w:ascii="Arial" w:hAnsi="Arial" w:cs="Arial"/>
                <w:sz w:val="22"/>
                <w:szCs w:val="22"/>
              </w:rPr>
              <w:t xml:space="preserve"> if there is a cross on any row of the assessment </w:t>
            </w:r>
          </w:p>
          <w:p w14:paraId="1FA8D399" w14:textId="77777777"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>sheet overleaf)</w:t>
            </w:r>
          </w:p>
          <w:p w14:paraId="2ACA58B2" w14:textId="77777777" w:rsidR="00331991" w:rsidRPr="003A177E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95C69" w14:textId="77777777" w:rsidR="00331991" w:rsidRPr="003A177E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3A177E">
              <w:rPr>
                <w:rFonts w:ascii="Arial" w:hAnsi="Arial" w:cs="Arial"/>
                <w:b/>
                <w:sz w:val="22"/>
                <w:szCs w:val="22"/>
              </w:rPr>
              <w:t>Pas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B0760" w14:textId="77777777" w:rsidR="00331991" w:rsidRPr="002950CF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3A177E">
              <w:rPr>
                <w:rFonts w:ascii="Arial" w:hAnsi="Arial" w:cs="Arial"/>
                <w:b/>
                <w:sz w:val="22"/>
                <w:szCs w:val="22"/>
              </w:rPr>
              <w:t>Fail</w:t>
            </w:r>
          </w:p>
        </w:tc>
      </w:tr>
    </w:tbl>
    <w:p w14:paraId="2351F003" w14:textId="77777777" w:rsidR="00EC20D9" w:rsidRPr="002950CF" w:rsidRDefault="00EC20D9" w:rsidP="00644F17">
      <w:pPr>
        <w:ind w:right="-284"/>
        <w:rPr>
          <w:rFonts w:ascii="Arial" w:hAnsi="Arial" w:cs="Arial"/>
        </w:rPr>
      </w:pPr>
    </w:p>
    <w:p w14:paraId="197173DD" w14:textId="77777777" w:rsidR="00BB4167" w:rsidRPr="002950CF" w:rsidRDefault="00BB4167" w:rsidP="00BB4167">
      <w:pPr>
        <w:spacing w:after="120"/>
        <w:ind w:right="-284"/>
        <w:rPr>
          <w:rFonts w:ascii="Arial" w:hAnsi="Arial" w:cs="Arial"/>
        </w:rPr>
      </w:pPr>
      <w:r w:rsidRPr="002950CF">
        <w:rPr>
          <w:rFonts w:ascii="Arial" w:hAnsi="Arial" w:cs="Arial"/>
          <w:i/>
        </w:rPr>
        <w:t>I declare that the record presented for this assessment is entirely my own work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8"/>
        <w:gridCol w:w="2559"/>
      </w:tblGrid>
      <w:tr w:rsidR="00644F17" w:rsidRPr="002950CF" w14:paraId="1016B3B8" w14:textId="77777777" w:rsidTr="00F53AB9">
        <w:trPr>
          <w:trHeight w:val="421"/>
        </w:trPr>
        <w:tc>
          <w:tcPr>
            <w:tcW w:w="8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6B7C8" w14:textId="77777777" w:rsidR="00644F17" w:rsidRPr="002950CF" w:rsidRDefault="00644F17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Learner signature:</w:t>
            </w:r>
          </w:p>
        </w:tc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54CF8" w14:textId="77777777" w:rsidR="00644F17" w:rsidRPr="002950CF" w:rsidRDefault="00644F17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  <w:tr w:rsidR="00644F17" w:rsidRPr="002950CF" w14:paraId="4040C8CC" w14:textId="77777777" w:rsidTr="00F53AB9">
        <w:trPr>
          <w:trHeight w:val="413"/>
        </w:trPr>
        <w:tc>
          <w:tcPr>
            <w:tcW w:w="8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9435A" w14:textId="77777777" w:rsidR="00644F17" w:rsidRPr="002950CF" w:rsidRDefault="00644F17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ssessor signature:</w:t>
            </w:r>
          </w:p>
        </w:tc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9C5A9" w14:textId="77777777" w:rsidR="00644F17" w:rsidRPr="002950CF" w:rsidRDefault="00644F17" w:rsidP="00F53AB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  <w:tr w:rsidR="00644F17" w:rsidRPr="002950CF" w14:paraId="4DD060C9" w14:textId="77777777" w:rsidTr="00F53AB9">
        <w:tc>
          <w:tcPr>
            <w:tcW w:w="8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233D" w14:textId="77777777" w:rsidR="00644F17" w:rsidRPr="002950CF" w:rsidRDefault="00D84593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 xml:space="preserve">Internal </w:t>
            </w:r>
            <w:r w:rsidR="002C13AF" w:rsidRPr="002950CF">
              <w:rPr>
                <w:rFonts w:ascii="Arial" w:hAnsi="Arial" w:cs="Arial"/>
                <w:b/>
                <w:sz w:val="22"/>
                <w:szCs w:val="22"/>
              </w:rPr>
              <w:t xml:space="preserve">Quality </w:t>
            </w:r>
            <w:r w:rsidR="004C51EE" w:rsidRPr="002950CF">
              <w:rPr>
                <w:rFonts w:ascii="Arial" w:hAnsi="Arial" w:cs="Arial"/>
                <w:b/>
                <w:sz w:val="22"/>
                <w:szCs w:val="22"/>
              </w:rPr>
              <w:t>Ass</w:t>
            </w:r>
            <w:r w:rsidR="002C13AF" w:rsidRPr="002950CF">
              <w:rPr>
                <w:rFonts w:ascii="Arial" w:hAnsi="Arial" w:cs="Arial"/>
                <w:b/>
                <w:sz w:val="22"/>
                <w:szCs w:val="22"/>
              </w:rPr>
              <w:t>urer</w:t>
            </w:r>
            <w:r w:rsidRPr="002950C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44F17" w:rsidRPr="002950CF">
              <w:rPr>
                <w:rFonts w:ascii="Arial" w:hAnsi="Arial" w:cs="Arial"/>
                <w:b/>
                <w:sz w:val="22"/>
                <w:szCs w:val="22"/>
              </w:rPr>
              <w:t>signature:</w:t>
            </w:r>
          </w:p>
          <w:p w14:paraId="6CA88890" w14:textId="77777777" w:rsidR="00644F17" w:rsidRPr="002950CF" w:rsidRDefault="00644F17" w:rsidP="00F53AB9">
            <w:pPr>
              <w:ind w:right="-284"/>
              <w:rPr>
                <w:rFonts w:ascii="Arial" w:hAnsi="Arial" w:cs="Arial"/>
                <w:i/>
                <w:sz w:val="22"/>
                <w:szCs w:val="22"/>
              </w:rPr>
            </w:pPr>
            <w:r w:rsidRPr="002950CF">
              <w:rPr>
                <w:rFonts w:ascii="Arial" w:hAnsi="Arial" w:cs="Arial"/>
                <w:i/>
                <w:sz w:val="22"/>
                <w:szCs w:val="22"/>
              </w:rPr>
              <w:t>(</w:t>
            </w:r>
            <w:proofErr w:type="gramStart"/>
            <w:r w:rsidRPr="002950CF">
              <w:rPr>
                <w:rFonts w:ascii="Arial" w:hAnsi="Arial" w:cs="Arial"/>
                <w:i/>
                <w:sz w:val="22"/>
                <w:szCs w:val="22"/>
              </w:rPr>
              <w:t>if</w:t>
            </w:r>
            <w:proofErr w:type="gramEnd"/>
            <w:r w:rsidRPr="002950CF">
              <w:rPr>
                <w:rFonts w:ascii="Arial" w:hAnsi="Arial" w:cs="Arial"/>
                <w:i/>
                <w:sz w:val="22"/>
                <w:szCs w:val="22"/>
              </w:rPr>
              <w:t xml:space="preserve"> sampled)</w:t>
            </w:r>
          </w:p>
        </w:tc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BFF5D" w14:textId="77777777" w:rsidR="00644F17" w:rsidRPr="002950CF" w:rsidRDefault="00644F17" w:rsidP="00F53AB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</w:tbl>
    <w:p w14:paraId="4E1DDC3B" w14:textId="77777777" w:rsidR="00644F17" w:rsidRPr="002950CF" w:rsidRDefault="00644F17" w:rsidP="00644F17">
      <w:pPr>
        <w:ind w:right="-284"/>
        <w:rPr>
          <w:rFonts w:ascii="Arial" w:hAnsi="Arial" w:cs="Arial"/>
        </w:rPr>
      </w:pPr>
    </w:p>
    <w:p w14:paraId="6A969BC6" w14:textId="77777777" w:rsidR="004C51EE" w:rsidRPr="002950CF" w:rsidRDefault="004C51EE" w:rsidP="004C51EE">
      <w:pPr>
        <w:ind w:right="-284"/>
        <w:rPr>
          <w:rFonts w:ascii="Arial" w:hAnsi="Arial" w:cs="Arial"/>
          <w:b/>
          <w:i/>
          <w:sz w:val="20"/>
          <w:szCs w:val="20"/>
        </w:rPr>
      </w:pPr>
      <w:r w:rsidRPr="002950CF">
        <w:rPr>
          <w:rFonts w:ascii="Arial" w:hAnsi="Arial" w:cs="Arial"/>
          <w:b/>
          <w:i/>
          <w:sz w:val="20"/>
          <w:szCs w:val="20"/>
        </w:rPr>
        <w:t>This form must be completed and retained by the centre in a secure place</w:t>
      </w:r>
      <w:r w:rsidR="003A177E">
        <w:rPr>
          <w:rFonts w:ascii="Arial" w:hAnsi="Arial" w:cs="Arial"/>
          <w:b/>
          <w:i/>
          <w:sz w:val="20"/>
          <w:szCs w:val="20"/>
        </w:rPr>
        <w:t xml:space="preserve"> for a minimum of 3 year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.  It must be made available to </w:t>
      </w:r>
      <w:r w:rsidR="00055109" w:rsidRPr="002950CF">
        <w:rPr>
          <w:rFonts w:ascii="Arial" w:hAnsi="Arial" w:cs="Arial"/>
          <w:b/>
          <w:i/>
          <w:sz w:val="20"/>
          <w:szCs w:val="20"/>
        </w:rPr>
        <w:t>FutureQual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or your external </w:t>
      </w:r>
      <w:r w:rsidR="002C13AF" w:rsidRPr="002950CF">
        <w:rPr>
          <w:rFonts w:ascii="Arial" w:hAnsi="Arial" w:cs="Arial"/>
          <w:b/>
          <w:i/>
          <w:sz w:val="20"/>
          <w:szCs w:val="20"/>
        </w:rPr>
        <w:t>quality assurer</w:t>
      </w:r>
      <w:r w:rsidR="00055109" w:rsidRPr="002950CF">
        <w:rPr>
          <w:rFonts w:ascii="Arial" w:hAnsi="Arial" w:cs="Arial"/>
          <w:b/>
          <w:i/>
          <w:sz w:val="20"/>
          <w:szCs w:val="20"/>
        </w:rPr>
        <w:t>/moderator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upon request</w:t>
      </w:r>
      <w:r w:rsidR="006410CC" w:rsidRPr="002950CF">
        <w:rPr>
          <w:rFonts w:ascii="Arial" w:hAnsi="Arial" w:cs="Arial"/>
          <w:b/>
          <w:i/>
          <w:sz w:val="20"/>
          <w:szCs w:val="20"/>
        </w:rPr>
        <w:t>.</w:t>
      </w:r>
    </w:p>
    <w:p w14:paraId="2EE2DAB0" w14:textId="77777777" w:rsidR="00E22FD3" w:rsidRPr="002950CF" w:rsidRDefault="00E22FD3" w:rsidP="002744CA">
      <w:pPr>
        <w:ind w:right="-284"/>
        <w:rPr>
          <w:rFonts w:ascii="Arial" w:hAnsi="Arial" w:cs="Arial"/>
          <w:b/>
          <w:i/>
          <w:sz w:val="20"/>
          <w:szCs w:val="20"/>
        </w:rPr>
      </w:pPr>
    </w:p>
    <w:p w14:paraId="4FEC7105" w14:textId="77777777" w:rsidR="000D32C1" w:rsidRPr="002950CF" w:rsidRDefault="000D32C1" w:rsidP="005428AC">
      <w:pPr>
        <w:ind w:right="-754"/>
        <w:rPr>
          <w:rFonts w:ascii="Arial" w:hAnsi="Arial" w:cs="Arial"/>
          <w:b/>
          <w:sz w:val="32"/>
          <w:szCs w:val="32"/>
        </w:rPr>
      </w:pPr>
    </w:p>
    <w:p w14:paraId="3CB8B9EA" w14:textId="77777777" w:rsidR="00055109" w:rsidRPr="002950CF" w:rsidRDefault="004C51EE" w:rsidP="00055109">
      <w:pPr>
        <w:ind w:right="-756"/>
        <w:rPr>
          <w:rFonts w:ascii="Arial" w:hAnsi="Arial" w:cs="Arial"/>
          <w:b/>
          <w:sz w:val="32"/>
        </w:rPr>
      </w:pPr>
      <w:r w:rsidRPr="002950CF">
        <w:rPr>
          <w:rFonts w:ascii="Arial" w:hAnsi="Arial" w:cs="Arial"/>
          <w:b/>
          <w:sz w:val="28"/>
          <w:szCs w:val="28"/>
        </w:rPr>
        <w:br w:type="page"/>
      </w:r>
      <w:r w:rsidR="00055109" w:rsidRPr="002950CF">
        <w:rPr>
          <w:rFonts w:ascii="Arial" w:hAnsi="Arial" w:cs="Arial"/>
          <w:b/>
          <w:sz w:val="32"/>
        </w:rPr>
        <w:lastRenderedPageBreak/>
        <w:t>LEVEL 1 FUNCTIONAL SKILLS QUALIFICATION IN ENGLISH: SPEAKING, LISTENING AND COMMUNICATING</w:t>
      </w:r>
    </w:p>
    <w:p w14:paraId="15C10B78" w14:textId="77777777" w:rsidR="00331991" w:rsidRPr="002950CF" w:rsidRDefault="002C13AF" w:rsidP="00362C55">
      <w:pPr>
        <w:spacing w:before="120"/>
        <w:ind w:right="-754"/>
        <w:rPr>
          <w:rFonts w:ascii="Arial" w:hAnsi="Arial" w:cs="Arial"/>
          <w:b/>
          <w:sz w:val="28"/>
          <w:szCs w:val="28"/>
        </w:rPr>
      </w:pPr>
      <w:r w:rsidRPr="002950CF">
        <w:rPr>
          <w:rFonts w:ascii="Arial" w:hAnsi="Arial" w:cs="Arial"/>
          <w:b/>
          <w:sz w:val="28"/>
          <w:szCs w:val="28"/>
        </w:rPr>
        <w:t>ASSESSMENT SHEET</w:t>
      </w:r>
    </w:p>
    <w:p w14:paraId="29E1BCAF" w14:textId="77777777" w:rsidR="00362C55" w:rsidRPr="003A177E" w:rsidRDefault="00362C55" w:rsidP="00362C55">
      <w:pPr>
        <w:ind w:right="-754"/>
        <w:rPr>
          <w:rFonts w:ascii="Arial" w:hAnsi="Arial" w:cs="Arial"/>
          <w:sz w:val="22"/>
          <w:szCs w:val="22"/>
        </w:rPr>
      </w:pPr>
    </w:p>
    <w:p w14:paraId="541040FE" w14:textId="77777777" w:rsidR="003A177E" w:rsidRPr="00217709" w:rsidRDefault="003A177E" w:rsidP="003A177E">
      <w:pPr>
        <w:ind w:right="-754"/>
        <w:rPr>
          <w:rFonts w:ascii="Arial" w:hAnsi="Arial" w:cs="Arial"/>
          <w:sz w:val="22"/>
          <w:szCs w:val="22"/>
        </w:rPr>
      </w:pPr>
      <w:r w:rsidRPr="003A177E">
        <w:rPr>
          <w:rFonts w:ascii="Arial" w:hAnsi="Arial" w:cs="Arial"/>
          <w:sz w:val="22"/>
          <w:szCs w:val="22"/>
        </w:rPr>
        <w:t xml:space="preserve">Level 1 overall performance across the range of requirements for the level must be secure; any insufficient demonstration of any individual content statement must be balanced by appropriate demonstration of that same content statement elsewhere. </w:t>
      </w:r>
    </w:p>
    <w:p w14:paraId="0E9A2BB0" w14:textId="77777777" w:rsidR="00331991" w:rsidRPr="002950CF" w:rsidRDefault="00331991" w:rsidP="005428AC">
      <w:pPr>
        <w:ind w:right="-754"/>
        <w:rPr>
          <w:rFonts w:ascii="Arial" w:hAnsi="Arial" w:cs="Arial"/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6878"/>
        <w:gridCol w:w="1760"/>
      </w:tblGrid>
      <w:tr w:rsidR="003A177E" w:rsidRPr="002950CF" w14:paraId="118FAEA0" w14:textId="77777777" w:rsidTr="003A177E">
        <w:tc>
          <w:tcPr>
            <w:tcW w:w="818" w:type="pct"/>
            <w:shd w:val="clear" w:color="auto" w:fill="D9D9D9"/>
          </w:tcPr>
          <w:p w14:paraId="4B8AC97E" w14:textId="77777777" w:rsidR="003A177E" w:rsidRPr="002950CF" w:rsidRDefault="003A177E" w:rsidP="006C671F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SOS ref</w:t>
            </w:r>
          </w:p>
        </w:tc>
        <w:tc>
          <w:tcPr>
            <w:tcW w:w="3330" w:type="pct"/>
            <w:shd w:val="clear" w:color="auto" w:fill="D9D9D9"/>
          </w:tcPr>
          <w:p w14:paraId="2660B659" w14:textId="77777777" w:rsidR="00F15CDA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 xml:space="preserve">You must observe the learner doing each of the following consistently </w:t>
            </w:r>
          </w:p>
          <w:p w14:paraId="67404A6C" w14:textId="77777777" w:rsidR="003A177E" w:rsidRPr="003A177E" w:rsidRDefault="003A177E" w:rsidP="00F15CDA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>across the sub-tasks.</w:t>
            </w:r>
          </w:p>
        </w:tc>
        <w:tc>
          <w:tcPr>
            <w:tcW w:w="852" w:type="pct"/>
            <w:shd w:val="clear" w:color="auto" w:fill="D9D9D9"/>
          </w:tcPr>
          <w:p w14:paraId="28740620" w14:textId="77777777"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</w:t>
            </w:r>
            <w:r w:rsidRPr="003A177E">
              <w:rPr>
                <w:rFonts w:ascii="Arial" w:hAnsi="Arial" w:cs="Arial"/>
                <w:sz w:val="21"/>
                <w:szCs w:val="21"/>
              </w:rPr>
              <w:t>nsert a tick (</w:t>
            </w:r>
            <w:r w:rsidRPr="003A177E">
              <w:rPr>
                <w:rFonts w:ascii="Arial" w:hAnsi="Arial" w:cs="Arial"/>
                <w:sz w:val="21"/>
                <w:szCs w:val="21"/>
              </w:rPr>
              <w:sym w:font="Wingdings" w:char="F0FC"/>
            </w:r>
            <w:r w:rsidRPr="003A177E">
              <w:rPr>
                <w:rFonts w:ascii="Arial" w:hAnsi="Arial" w:cs="Arial"/>
                <w:sz w:val="21"/>
                <w:szCs w:val="21"/>
              </w:rPr>
              <w:t>)</w:t>
            </w:r>
          </w:p>
          <w:p w14:paraId="061BBAE4" w14:textId="77777777"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>if yes</w:t>
            </w:r>
          </w:p>
          <w:p w14:paraId="70DD7852" w14:textId="77777777"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</w:p>
          <w:p w14:paraId="7B5DC42B" w14:textId="77777777"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>Insert a cross (</w:t>
            </w:r>
            <w:r w:rsidRPr="00F15CDA">
              <w:rPr>
                <w:rFonts w:ascii="Arial" w:hAnsi="Arial" w:cs="Arial"/>
                <w:i/>
                <w:sz w:val="21"/>
                <w:szCs w:val="21"/>
              </w:rPr>
              <w:t>X</w:t>
            </w:r>
            <w:r w:rsidRPr="003A177E">
              <w:rPr>
                <w:rFonts w:ascii="Arial" w:hAnsi="Arial" w:cs="Arial"/>
                <w:sz w:val="21"/>
                <w:szCs w:val="21"/>
              </w:rPr>
              <w:t>)</w:t>
            </w:r>
          </w:p>
          <w:p w14:paraId="573B927E" w14:textId="77777777"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 xml:space="preserve">if not. </w:t>
            </w:r>
          </w:p>
          <w:p w14:paraId="236FC2C4" w14:textId="77777777" w:rsidR="003A177E" w:rsidRPr="003A177E" w:rsidRDefault="003A177E" w:rsidP="006C671F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2F7D44E9" w14:textId="77777777" w:rsidTr="003A177E">
        <w:tc>
          <w:tcPr>
            <w:tcW w:w="818" w:type="pct"/>
          </w:tcPr>
          <w:p w14:paraId="502AE64C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3330" w:type="pct"/>
          </w:tcPr>
          <w:p w14:paraId="18D1D7F7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identify relevant information and lines of argument in explanations or presentations?</w:t>
            </w:r>
          </w:p>
        </w:tc>
        <w:tc>
          <w:tcPr>
            <w:tcW w:w="852" w:type="pct"/>
          </w:tcPr>
          <w:p w14:paraId="4556D6DA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2EEB7003" w14:textId="77777777" w:rsidTr="003A177E">
        <w:tc>
          <w:tcPr>
            <w:tcW w:w="818" w:type="pct"/>
          </w:tcPr>
          <w:p w14:paraId="73C95EB5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3330" w:type="pct"/>
          </w:tcPr>
          <w:p w14:paraId="0F432B36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make requests and ask relevant questions to obtain specific information in different contexts?</w:t>
            </w:r>
          </w:p>
        </w:tc>
        <w:tc>
          <w:tcPr>
            <w:tcW w:w="852" w:type="pct"/>
          </w:tcPr>
          <w:p w14:paraId="1EDD67FF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5DD8E043" w14:textId="77777777" w:rsidTr="003A177E">
        <w:tc>
          <w:tcPr>
            <w:tcW w:w="818" w:type="pct"/>
          </w:tcPr>
          <w:p w14:paraId="1934FCC8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3330" w:type="pct"/>
          </w:tcPr>
          <w:p w14:paraId="20D24865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respond effectively to detailed questions?</w:t>
            </w:r>
          </w:p>
          <w:p w14:paraId="3E3005F6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2" w:type="pct"/>
          </w:tcPr>
          <w:p w14:paraId="53617BD8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0DCADA83" w14:textId="77777777" w:rsidTr="003A177E">
        <w:tc>
          <w:tcPr>
            <w:tcW w:w="818" w:type="pct"/>
          </w:tcPr>
          <w:p w14:paraId="64205F87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3330" w:type="pct"/>
          </w:tcPr>
          <w:p w14:paraId="48FD9B2E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 xml:space="preserve">communicate information, </w:t>
            </w:r>
            <w:proofErr w:type="gramStart"/>
            <w:r w:rsidRPr="002950CF">
              <w:rPr>
                <w:rFonts w:ascii="Arial" w:hAnsi="Arial" w:cs="Arial"/>
                <w:sz w:val="22"/>
                <w:szCs w:val="22"/>
              </w:rPr>
              <w:t>ideas</w:t>
            </w:r>
            <w:proofErr w:type="gramEnd"/>
            <w:r w:rsidRPr="002950CF">
              <w:rPr>
                <w:rFonts w:ascii="Arial" w:hAnsi="Arial" w:cs="Arial"/>
                <w:sz w:val="22"/>
                <w:szCs w:val="22"/>
              </w:rPr>
              <w:t xml:space="preserve"> and opinions clearly and accurately on a range of topics?</w:t>
            </w:r>
          </w:p>
        </w:tc>
        <w:tc>
          <w:tcPr>
            <w:tcW w:w="852" w:type="pct"/>
          </w:tcPr>
          <w:p w14:paraId="44370515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7FF9841C" w14:textId="77777777" w:rsidTr="003A177E">
        <w:tc>
          <w:tcPr>
            <w:tcW w:w="818" w:type="pct"/>
          </w:tcPr>
          <w:p w14:paraId="3A2D8BF0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3330" w:type="pct"/>
          </w:tcPr>
          <w:p w14:paraId="005E4072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express opinions and arguments and support them with evidence?</w:t>
            </w:r>
          </w:p>
        </w:tc>
        <w:tc>
          <w:tcPr>
            <w:tcW w:w="852" w:type="pct"/>
          </w:tcPr>
          <w:p w14:paraId="3ADB091D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76118FBB" w14:textId="77777777" w:rsidTr="003A177E">
        <w:tc>
          <w:tcPr>
            <w:tcW w:w="818" w:type="pct"/>
          </w:tcPr>
          <w:p w14:paraId="224E27F3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3330" w:type="pct"/>
          </w:tcPr>
          <w:p w14:paraId="2B5F5FD5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follow and understand discussions and make contributions relevant to the situation and the subject?</w:t>
            </w:r>
          </w:p>
        </w:tc>
        <w:tc>
          <w:tcPr>
            <w:tcW w:w="852" w:type="pct"/>
          </w:tcPr>
          <w:p w14:paraId="04EC3DF5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007A22AC" w14:textId="77777777" w:rsidTr="003A177E">
        <w:tc>
          <w:tcPr>
            <w:tcW w:w="818" w:type="pct"/>
          </w:tcPr>
          <w:p w14:paraId="1AC3EDD3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3330" w:type="pct"/>
          </w:tcPr>
          <w:p w14:paraId="698778EA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use appropriate phrases, registers and adapt contributions to take account of audience, purpose and medium?</w:t>
            </w:r>
          </w:p>
        </w:tc>
        <w:tc>
          <w:tcPr>
            <w:tcW w:w="852" w:type="pct"/>
          </w:tcPr>
          <w:p w14:paraId="0D368ADE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14:paraId="6DDE3719" w14:textId="77777777" w:rsidTr="003A177E">
        <w:tc>
          <w:tcPr>
            <w:tcW w:w="818" w:type="pct"/>
            <w:tcBorders>
              <w:bottom w:val="single" w:sz="4" w:space="0" w:color="auto"/>
            </w:tcBorders>
          </w:tcPr>
          <w:p w14:paraId="6890C08D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3330" w:type="pct"/>
            <w:tcBorders>
              <w:bottom w:val="single" w:sz="4" w:space="0" w:color="auto"/>
            </w:tcBorders>
          </w:tcPr>
          <w:p w14:paraId="1437D78A" w14:textId="77777777"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respect the turn-taking rights of others during discussions, using appropriate language for interjection?</w:t>
            </w:r>
          </w:p>
        </w:tc>
        <w:tc>
          <w:tcPr>
            <w:tcW w:w="852" w:type="pct"/>
            <w:tcBorders>
              <w:bottom w:val="single" w:sz="4" w:space="0" w:color="auto"/>
            </w:tcBorders>
          </w:tcPr>
          <w:p w14:paraId="3D5480CE" w14:textId="77777777"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0F4B93D" w14:textId="77777777" w:rsidR="00331991" w:rsidRPr="002950CF" w:rsidRDefault="00331991" w:rsidP="005428AC">
      <w:pPr>
        <w:ind w:right="-754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27"/>
      </w:tblGrid>
      <w:tr w:rsidR="003A177E" w:rsidRPr="00CF5551" w14:paraId="1EDA3119" w14:textId="77777777" w:rsidTr="00CF5551">
        <w:tc>
          <w:tcPr>
            <w:tcW w:w="10553" w:type="dxa"/>
            <w:shd w:val="clear" w:color="auto" w:fill="auto"/>
          </w:tcPr>
          <w:p w14:paraId="47731614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CF5551">
              <w:rPr>
                <w:rFonts w:ascii="Arial" w:hAnsi="Arial" w:cs="Arial"/>
                <w:b/>
                <w:sz w:val="22"/>
                <w:szCs w:val="22"/>
              </w:rPr>
              <w:t>Sub-Task 1 – Assessor evidence/comments:</w:t>
            </w:r>
          </w:p>
          <w:p w14:paraId="2522CA98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2C2F98B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CEC188C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8767E8A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E13925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F59FF15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9B9CC6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39A4567" w14:textId="77777777" w:rsidR="00331991" w:rsidRPr="002950CF" w:rsidRDefault="00331991" w:rsidP="005428AC">
      <w:pPr>
        <w:ind w:right="-754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27"/>
      </w:tblGrid>
      <w:tr w:rsidR="003A177E" w:rsidRPr="00CF5551" w14:paraId="2E8F1ABF" w14:textId="77777777" w:rsidTr="00CF5551">
        <w:tc>
          <w:tcPr>
            <w:tcW w:w="10553" w:type="dxa"/>
            <w:shd w:val="clear" w:color="auto" w:fill="auto"/>
          </w:tcPr>
          <w:p w14:paraId="40655889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CF5551">
              <w:rPr>
                <w:rFonts w:ascii="Arial" w:hAnsi="Arial" w:cs="Arial"/>
                <w:b/>
                <w:sz w:val="22"/>
                <w:szCs w:val="22"/>
              </w:rPr>
              <w:t>Sub-Task 2 – Assessor evidence/comments:</w:t>
            </w:r>
          </w:p>
          <w:p w14:paraId="0B024AA0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1F5A135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7365A39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30332A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27D935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AC47EFA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F48038E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8BD3B0D" w14:textId="77777777"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301CDA1" w14:textId="77777777" w:rsidR="00331991" w:rsidRPr="002950CF" w:rsidRDefault="00331991" w:rsidP="005428AC">
      <w:pPr>
        <w:ind w:right="-754"/>
        <w:rPr>
          <w:rFonts w:ascii="Arial" w:hAnsi="Arial" w:cs="Arial"/>
          <w:b/>
          <w:sz w:val="22"/>
          <w:szCs w:val="22"/>
        </w:rPr>
      </w:pPr>
    </w:p>
    <w:p w14:paraId="373A74D4" w14:textId="77777777" w:rsidR="00331991" w:rsidRDefault="004C51EE" w:rsidP="004C51EE">
      <w:pPr>
        <w:ind w:right="-284"/>
        <w:rPr>
          <w:rFonts w:ascii="Arial" w:hAnsi="Arial" w:cs="Arial"/>
          <w:b/>
          <w:sz w:val="28"/>
          <w:szCs w:val="28"/>
        </w:rPr>
      </w:pPr>
      <w:r w:rsidRPr="002950CF">
        <w:rPr>
          <w:rFonts w:ascii="Arial" w:hAnsi="Arial" w:cs="Arial"/>
          <w:b/>
          <w:i/>
          <w:sz w:val="20"/>
          <w:szCs w:val="20"/>
        </w:rPr>
        <w:t>This form must be completed and retained by the centre in a secure place</w:t>
      </w:r>
      <w:r w:rsidR="003A177E">
        <w:rPr>
          <w:rFonts w:ascii="Arial" w:hAnsi="Arial" w:cs="Arial"/>
          <w:b/>
          <w:i/>
          <w:sz w:val="20"/>
          <w:szCs w:val="20"/>
        </w:rPr>
        <w:t xml:space="preserve"> for a minimum of 3 year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.  It must be made available to </w:t>
      </w:r>
      <w:r w:rsidR="00055109" w:rsidRPr="002950CF">
        <w:rPr>
          <w:rFonts w:ascii="Arial" w:hAnsi="Arial" w:cs="Arial"/>
          <w:b/>
          <w:i/>
          <w:sz w:val="20"/>
          <w:szCs w:val="20"/>
        </w:rPr>
        <w:t>FutureQual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or your external </w:t>
      </w:r>
      <w:r w:rsidR="002C13AF" w:rsidRPr="002950CF">
        <w:rPr>
          <w:rFonts w:ascii="Arial" w:hAnsi="Arial" w:cs="Arial"/>
          <w:b/>
          <w:i/>
          <w:sz w:val="20"/>
          <w:szCs w:val="20"/>
        </w:rPr>
        <w:t>quality assurer</w:t>
      </w:r>
      <w:r w:rsidR="00055109" w:rsidRPr="002950CF">
        <w:rPr>
          <w:rFonts w:ascii="Arial" w:hAnsi="Arial" w:cs="Arial"/>
          <w:b/>
          <w:i/>
          <w:sz w:val="20"/>
          <w:szCs w:val="20"/>
        </w:rPr>
        <w:t>/moderator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upon request</w:t>
      </w:r>
      <w:r w:rsidR="006410CC" w:rsidRPr="002950CF">
        <w:rPr>
          <w:rFonts w:ascii="Arial" w:hAnsi="Arial" w:cs="Arial"/>
          <w:b/>
          <w:i/>
          <w:sz w:val="20"/>
          <w:szCs w:val="20"/>
        </w:rPr>
        <w:t>.</w:t>
      </w:r>
    </w:p>
    <w:p w14:paraId="58A0AC9A" w14:textId="77777777" w:rsidR="00331991" w:rsidRDefault="00331991" w:rsidP="005428AC">
      <w:pPr>
        <w:ind w:right="-754"/>
        <w:rPr>
          <w:rFonts w:ascii="Arial" w:hAnsi="Arial" w:cs="Arial"/>
          <w:b/>
          <w:sz w:val="28"/>
          <w:szCs w:val="28"/>
        </w:rPr>
      </w:pPr>
    </w:p>
    <w:sectPr w:rsidR="00331991" w:rsidSect="000F6E0F">
      <w:footerReference w:type="default" r:id="rId12"/>
      <w:headerReference w:type="first" r:id="rId13"/>
      <w:footerReference w:type="first" r:id="rId14"/>
      <w:pgSz w:w="11906" w:h="16838"/>
      <w:pgMar w:top="720" w:right="849" w:bottom="720" w:left="720" w:header="709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A7E33" w14:textId="77777777" w:rsidR="00CF5551" w:rsidRDefault="00CF5551" w:rsidP="00E41CF9">
      <w:r>
        <w:separator/>
      </w:r>
    </w:p>
  </w:endnote>
  <w:endnote w:type="continuationSeparator" w:id="0">
    <w:p w14:paraId="13FED4D7" w14:textId="77777777" w:rsidR="00CF5551" w:rsidRDefault="00CF5551" w:rsidP="00E41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2EC63" w14:textId="77777777" w:rsidR="003678E8" w:rsidRPr="003678E8" w:rsidRDefault="003678E8" w:rsidP="003678E8">
    <w:pPr>
      <w:pStyle w:val="Footer"/>
      <w:jc w:val="right"/>
      <w:rPr>
        <w:rFonts w:ascii="Arial" w:hAnsi="Arial" w:cs="Arial"/>
        <w:sz w:val="20"/>
        <w:szCs w:val="20"/>
      </w:rPr>
    </w:pPr>
    <w:r w:rsidRPr="003678E8">
      <w:rPr>
        <w:rFonts w:ascii="Arial" w:hAnsi="Arial" w:cs="Arial"/>
        <w:sz w:val="20"/>
        <w:szCs w:val="20"/>
      </w:rPr>
      <w:t xml:space="preserve">Page </w:t>
    </w:r>
    <w:r w:rsidRPr="003678E8">
      <w:rPr>
        <w:rFonts w:ascii="Arial" w:hAnsi="Arial" w:cs="Arial"/>
        <w:bCs/>
        <w:sz w:val="20"/>
        <w:szCs w:val="20"/>
      </w:rPr>
      <w:fldChar w:fldCharType="begin"/>
    </w:r>
    <w:r w:rsidRPr="003678E8">
      <w:rPr>
        <w:rFonts w:ascii="Arial" w:hAnsi="Arial" w:cs="Arial"/>
        <w:bCs/>
        <w:sz w:val="20"/>
        <w:szCs w:val="20"/>
      </w:rPr>
      <w:instrText xml:space="preserve"> PAGE </w:instrText>
    </w:r>
    <w:r w:rsidRPr="003678E8">
      <w:rPr>
        <w:rFonts w:ascii="Arial" w:hAnsi="Arial" w:cs="Arial"/>
        <w:bCs/>
        <w:sz w:val="20"/>
        <w:szCs w:val="20"/>
      </w:rPr>
      <w:fldChar w:fldCharType="separate"/>
    </w:r>
    <w:r w:rsidR="008E65E2">
      <w:rPr>
        <w:rFonts w:ascii="Arial" w:hAnsi="Arial" w:cs="Arial"/>
        <w:bCs/>
        <w:noProof/>
        <w:sz w:val="20"/>
        <w:szCs w:val="20"/>
      </w:rPr>
      <w:t>2</w:t>
    </w:r>
    <w:r w:rsidRPr="003678E8">
      <w:rPr>
        <w:rFonts w:ascii="Arial" w:hAnsi="Arial" w:cs="Arial"/>
        <w:bCs/>
        <w:sz w:val="20"/>
        <w:szCs w:val="20"/>
      </w:rPr>
      <w:fldChar w:fldCharType="end"/>
    </w:r>
    <w:r w:rsidRPr="003678E8">
      <w:rPr>
        <w:rFonts w:ascii="Arial" w:hAnsi="Arial" w:cs="Arial"/>
        <w:sz w:val="20"/>
        <w:szCs w:val="20"/>
      </w:rPr>
      <w:t xml:space="preserve"> of </w:t>
    </w:r>
    <w:r w:rsidRPr="003678E8">
      <w:rPr>
        <w:rFonts w:ascii="Arial" w:hAnsi="Arial" w:cs="Arial"/>
        <w:bCs/>
        <w:sz w:val="20"/>
        <w:szCs w:val="20"/>
      </w:rPr>
      <w:fldChar w:fldCharType="begin"/>
    </w:r>
    <w:r w:rsidRPr="003678E8">
      <w:rPr>
        <w:rFonts w:ascii="Arial" w:hAnsi="Arial" w:cs="Arial"/>
        <w:bCs/>
        <w:sz w:val="20"/>
        <w:szCs w:val="20"/>
      </w:rPr>
      <w:instrText xml:space="preserve"> NUMPAGES  </w:instrText>
    </w:r>
    <w:r w:rsidRPr="003678E8">
      <w:rPr>
        <w:rFonts w:ascii="Arial" w:hAnsi="Arial" w:cs="Arial"/>
        <w:bCs/>
        <w:sz w:val="20"/>
        <w:szCs w:val="20"/>
      </w:rPr>
      <w:fldChar w:fldCharType="separate"/>
    </w:r>
    <w:r w:rsidR="008E65E2">
      <w:rPr>
        <w:rFonts w:ascii="Arial" w:hAnsi="Arial" w:cs="Arial"/>
        <w:bCs/>
        <w:noProof/>
        <w:sz w:val="20"/>
        <w:szCs w:val="20"/>
      </w:rPr>
      <w:t>2</w:t>
    </w:r>
    <w:r w:rsidRPr="003678E8">
      <w:rPr>
        <w:rFonts w:ascii="Arial" w:hAnsi="Arial" w:cs="Arial"/>
        <w:bCs/>
        <w:sz w:val="20"/>
        <w:szCs w:val="20"/>
      </w:rPr>
      <w:fldChar w:fldCharType="end"/>
    </w:r>
  </w:p>
  <w:p w14:paraId="13335F5E" w14:textId="77777777" w:rsidR="003678E8" w:rsidRPr="006056E3" w:rsidRDefault="003678E8" w:rsidP="003678E8">
    <w:pPr>
      <w:pStyle w:val="Footer"/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</w:rPr>
      <w:t>L</w:t>
    </w:r>
    <w:r>
      <w:rPr>
        <w:rFonts w:ascii="Arial" w:hAnsi="Arial" w:cs="Arial"/>
        <w:sz w:val="20"/>
        <w:szCs w:val="20"/>
        <w:lang w:val="en-GB"/>
      </w:rPr>
      <w:t>1</w:t>
    </w:r>
    <w:r>
      <w:rPr>
        <w:rFonts w:ascii="Arial" w:hAnsi="Arial" w:cs="Arial"/>
        <w:sz w:val="20"/>
        <w:szCs w:val="20"/>
      </w:rPr>
      <w:t>FSE_SLC_V</w:t>
    </w:r>
    <w:r w:rsidR="003A177E">
      <w:rPr>
        <w:rFonts w:ascii="Arial" w:hAnsi="Arial" w:cs="Arial"/>
        <w:sz w:val="20"/>
        <w:szCs w:val="20"/>
        <w:lang w:val="en-GB"/>
      </w:rPr>
      <w:t>4</w:t>
    </w:r>
  </w:p>
  <w:p w14:paraId="34DE64FA" w14:textId="77777777" w:rsidR="004D09C4" w:rsidRPr="0016284C" w:rsidRDefault="004D09C4" w:rsidP="0016284C">
    <w:pPr>
      <w:pStyle w:val="Footer"/>
      <w:tabs>
        <w:tab w:val="clear" w:pos="4513"/>
        <w:tab w:val="clear" w:pos="9026"/>
        <w:tab w:val="left" w:pos="2712"/>
      </w:tabs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6A840" w14:textId="77777777" w:rsidR="004D09C4" w:rsidRDefault="004D09C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E0155B9" w14:textId="77777777" w:rsidR="004D09C4" w:rsidRDefault="004D09C4">
    <w:pPr>
      <w:pStyle w:val="Footer"/>
    </w:pPr>
    <w:r>
      <w:t>SLC L1 Tasks &amp; Docs v1 0612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FA3E6" w14:textId="77777777" w:rsidR="00CF5551" w:rsidRDefault="00CF5551" w:rsidP="00E41CF9">
      <w:r>
        <w:separator/>
      </w:r>
    </w:p>
  </w:footnote>
  <w:footnote w:type="continuationSeparator" w:id="0">
    <w:p w14:paraId="668C11C2" w14:textId="77777777" w:rsidR="00CF5551" w:rsidRDefault="00CF5551" w:rsidP="00E41C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44F7" w14:textId="77777777" w:rsidR="004D09C4" w:rsidRDefault="004D09C4">
    <w:pPr>
      <w:pStyle w:val="Header"/>
    </w:pPr>
    <w:r>
      <w:tab/>
    </w:r>
    <w:r>
      <w:tab/>
    </w:r>
    <w:r w:rsidR="008E65E2" w:rsidRPr="00C73766">
      <w:rPr>
        <w:noProof/>
        <w:lang w:val="en-GB" w:eastAsia="en-GB"/>
      </w:rPr>
      <w:drawing>
        <wp:inline distT="0" distB="0" distL="0" distR="0" wp14:anchorId="300FB158" wp14:editId="6513554F">
          <wp:extent cx="1628775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340A7"/>
    <w:multiLevelType w:val="hybridMultilevel"/>
    <w:tmpl w:val="FFDADCC0"/>
    <w:lvl w:ilvl="0" w:tplc="65F4B5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17E10"/>
    <w:multiLevelType w:val="hybridMultilevel"/>
    <w:tmpl w:val="DFBE1A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AD3431"/>
    <w:multiLevelType w:val="hybridMultilevel"/>
    <w:tmpl w:val="F55098D4"/>
    <w:lvl w:ilvl="0" w:tplc="7C80C0E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06D91"/>
    <w:multiLevelType w:val="hybridMultilevel"/>
    <w:tmpl w:val="59E2C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07E7E"/>
    <w:multiLevelType w:val="hybridMultilevel"/>
    <w:tmpl w:val="02D616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EB11D2"/>
    <w:multiLevelType w:val="hybridMultilevel"/>
    <w:tmpl w:val="AED0E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374B23"/>
    <w:multiLevelType w:val="hybridMultilevel"/>
    <w:tmpl w:val="214491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01730"/>
    <w:multiLevelType w:val="hybridMultilevel"/>
    <w:tmpl w:val="477A7866"/>
    <w:lvl w:ilvl="0" w:tplc="7C80C0E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85C9A"/>
    <w:multiLevelType w:val="hybridMultilevel"/>
    <w:tmpl w:val="A0DCC6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1198385">
    <w:abstractNumId w:val="8"/>
  </w:num>
  <w:num w:numId="2" w16cid:durableId="1814638888">
    <w:abstractNumId w:val="6"/>
  </w:num>
  <w:num w:numId="3" w16cid:durableId="1823152416">
    <w:abstractNumId w:val="4"/>
  </w:num>
  <w:num w:numId="4" w16cid:durableId="2065568770">
    <w:abstractNumId w:val="1"/>
  </w:num>
  <w:num w:numId="5" w16cid:durableId="1999728414">
    <w:abstractNumId w:val="0"/>
  </w:num>
  <w:num w:numId="6" w16cid:durableId="1975477688">
    <w:abstractNumId w:val="5"/>
  </w:num>
  <w:num w:numId="7" w16cid:durableId="1360231205">
    <w:abstractNumId w:val="7"/>
  </w:num>
  <w:num w:numId="8" w16cid:durableId="2042322068">
    <w:abstractNumId w:val="2"/>
  </w:num>
  <w:num w:numId="9" w16cid:durableId="2861565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7YwMjO0NDc2NTFS0lEKTi0uzszPAykwrAUAqn4NfiwAAAA="/>
  </w:docVars>
  <w:rsids>
    <w:rsidRoot w:val="006739B3"/>
    <w:rsid w:val="00034687"/>
    <w:rsid w:val="0003689B"/>
    <w:rsid w:val="00037E2C"/>
    <w:rsid w:val="00055109"/>
    <w:rsid w:val="00056EFD"/>
    <w:rsid w:val="00080DD4"/>
    <w:rsid w:val="0009523A"/>
    <w:rsid w:val="000A29F6"/>
    <w:rsid w:val="000D32C1"/>
    <w:rsid w:val="000F6E0F"/>
    <w:rsid w:val="00135946"/>
    <w:rsid w:val="0016284C"/>
    <w:rsid w:val="00171B6C"/>
    <w:rsid w:val="001A53FF"/>
    <w:rsid w:val="001B1630"/>
    <w:rsid w:val="001C0D9E"/>
    <w:rsid w:val="001C232C"/>
    <w:rsid w:val="001C43E4"/>
    <w:rsid w:val="001E32A8"/>
    <w:rsid w:val="002312DD"/>
    <w:rsid w:val="00236A31"/>
    <w:rsid w:val="00244885"/>
    <w:rsid w:val="002469BF"/>
    <w:rsid w:val="002546E4"/>
    <w:rsid w:val="0026158B"/>
    <w:rsid w:val="002744CA"/>
    <w:rsid w:val="00283B93"/>
    <w:rsid w:val="002950CF"/>
    <w:rsid w:val="002C13AF"/>
    <w:rsid w:val="00306B75"/>
    <w:rsid w:val="00331991"/>
    <w:rsid w:val="0034283B"/>
    <w:rsid w:val="00343985"/>
    <w:rsid w:val="00362C55"/>
    <w:rsid w:val="003678E8"/>
    <w:rsid w:val="003925F1"/>
    <w:rsid w:val="003A177E"/>
    <w:rsid w:val="003C6466"/>
    <w:rsid w:val="003F10A5"/>
    <w:rsid w:val="00444659"/>
    <w:rsid w:val="004A6620"/>
    <w:rsid w:val="004B644F"/>
    <w:rsid w:val="004C51EE"/>
    <w:rsid w:val="004D09C4"/>
    <w:rsid w:val="004F1449"/>
    <w:rsid w:val="005030CC"/>
    <w:rsid w:val="005428AC"/>
    <w:rsid w:val="005719CB"/>
    <w:rsid w:val="0059783C"/>
    <w:rsid w:val="006056E3"/>
    <w:rsid w:val="0060763D"/>
    <w:rsid w:val="006410CC"/>
    <w:rsid w:val="00644F17"/>
    <w:rsid w:val="00660C87"/>
    <w:rsid w:val="0066394C"/>
    <w:rsid w:val="006726D4"/>
    <w:rsid w:val="006739B3"/>
    <w:rsid w:val="00680321"/>
    <w:rsid w:val="006A2690"/>
    <w:rsid w:val="006C671F"/>
    <w:rsid w:val="006D114F"/>
    <w:rsid w:val="00705BF6"/>
    <w:rsid w:val="007636E9"/>
    <w:rsid w:val="00773653"/>
    <w:rsid w:val="00780002"/>
    <w:rsid w:val="00780D0D"/>
    <w:rsid w:val="007B0C0C"/>
    <w:rsid w:val="007C25F5"/>
    <w:rsid w:val="007D7181"/>
    <w:rsid w:val="007E0EAB"/>
    <w:rsid w:val="0081511F"/>
    <w:rsid w:val="00825019"/>
    <w:rsid w:val="0083043F"/>
    <w:rsid w:val="008308FA"/>
    <w:rsid w:val="008368E0"/>
    <w:rsid w:val="00866CF0"/>
    <w:rsid w:val="008E65E2"/>
    <w:rsid w:val="008F0B0C"/>
    <w:rsid w:val="008F397A"/>
    <w:rsid w:val="008F3C9E"/>
    <w:rsid w:val="00907B7C"/>
    <w:rsid w:val="00911697"/>
    <w:rsid w:val="0093621A"/>
    <w:rsid w:val="00943074"/>
    <w:rsid w:val="009442BE"/>
    <w:rsid w:val="00964BA1"/>
    <w:rsid w:val="00995504"/>
    <w:rsid w:val="00996118"/>
    <w:rsid w:val="00996D49"/>
    <w:rsid w:val="009D5E62"/>
    <w:rsid w:val="009F5472"/>
    <w:rsid w:val="00A17AFB"/>
    <w:rsid w:val="00A27661"/>
    <w:rsid w:val="00A4492A"/>
    <w:rsid w:val="00A66A3A"/>
    <w:rsid w:val="00A9362F"/>
    <w:rsid w:val="00AC60A9"/>
    <w:rsid w:val="00AF1457"/>
    <w:rsid w:val="00B11BFA"/>
    <w:rsid w:val="00B42AD4"/>
    <w:rsid w:val="00B4583D"/>
    <w:rsid w:val="00B4614D"/>
    <w:rsid w:val="00B53520"/>
    <w:rsid w:val="00B74E67"/>
    <w:rsid w:val="00B90035"/>
    <w:rsid w:val="00BB4167"/>
    <w:rsid w:val="00BB4FAA"/>
    <w:rsid w:val="00BC3FD3"/>
    <w:rsid w:val="00BD7228"/>
    <w:rsid w:val="00BE2D8B"/>
    <w:rsid w:val="00BE6373"/>
    <w:rsid w:val="00BF2F8E"/>
    <w:rsid w:val="00BF3C11"/>
    <w:rsid w:val="00C0318B"/>
    <w:rsid w:val="00C15E0A"/>
    <w:rsid w:val="00C5566B"/>
    <w:rsid w:val="00C64B17"/>
    <w:rsid w:val="00C702B3"/>
    <w:rsid w:val="00C80FC5"/>
    <w:rsid w:val="00C9229A"/>
    <w:rsid w:val="00CC2859"/>
    <w:rsid w:val="00CD272F"/>
    <w:rsid w:val="00CD65FB"/>
    <w:rsid w:val="00CE4D0C"/>
    <w:rsid w:val="00CF1377"/>
    <w:rsid w:val="00CF2439"/>
    <w:rsid w:val="00CF5551"/>
    <w:rsid w:val="00D4489C"/>
    <w:rsid w:val="00D57D41"/>
    <w:rsid w:val="00D62F17"/>
    <w:rsid w:val="00D84593"/>
    <w:rsid w:val="00DA7B45"/>
    <w:rsid w:val="00DB1EE7"/>
    <w:rsid w:val="00DE19F4"/>
    <w:rsid w:val="00DE2CD9"/>
    <w:rsid w:val="00DF67ED"/>
    <w:rsid w:val="00E1289C"/>
    <w:rsid w:val="00E12A2C"/>
    <w:rsid w:val="00E22FD3"/>
    <w:rsid w:val="00E41CF9"/>
    <w:rsid w:val="00E62A17"/>
    <w:rsid w:val="00E8710A"/>
    <w:rsid w:val="00EA33DE"/>
    <w:rsid w:val="00EB5E29"/>
    <w:rsid w:val="00EC20D9"/>
    <w:rsid w:val="00F130AA"/>
    <w:rsid w:val="00F15CDA"/>
    <w:rsid w:val="00F4436F"/>
    <w:rsid w:val="00F53AB9"/>
    <w:rsid w:val="00FC6AB5"/>
    <w:rsid w:val="00FD0FE3"/>
    <w:rsid w:val="00FD5DDB"/>
    <w:rsid w:val="00FF0E60"/>
    <w:rsid w:val="00FF198F"/>
    <w:rsid w:val="00FF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2B0B4297"/>
  <w15:chartTrackingRefBased/>
  <w15:docId w15:val="{2D1E374E-8DA1-45FA-9AE1-58B591701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FA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95504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95504"/>
    <w:pPr>
      <w:keepNext/>
      <w:outlineLvl w:val="2"/>
    </w:pPr>
    <w:rPr>
      <w:b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995504"/>
    <w:pPr>
      <w:keepNext/>
      <w:ind w:left="1134" w:hanging="1134"/>
      <w:outlineLvl w:val="3"/>
    </w:pPr>
    <w:rPr>
      <w:szCs w:val="20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995504"/>
    <w:pPr>
      <w:spacing w:before="240" w:after="60"/>
      <w:outlineLvl w:val="5"/>
    </w:pPr>
    <w:rPr>
      <w:b/>
      <w:bCs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0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1CF9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41CF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1CF9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41CF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CF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41CF9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link w:val="Heading2"/>
    <w:rsid w:val="00995504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9955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link w:val="Heading4"/>
    <w:rsid w:val="0099550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6Char">
    <w:name w:val="Heading 6 Char"/>
    <w:link w:val="Heading6"/>
    <w:rsid w:val="00995504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uiPriority w:val="34"/>
    <w:qFormat/>
    <w:rsid w:val="00995504"/>
    <w:pPr>
      <w:ind w:left="720"/>
    </w:pPr>
  </w:style>
  <w:style w:type="paragraph" w:customStyle="1" w:styleId="Default">
    <w:name w:val="Default"/>
    <w:rsid w:val="00CC285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EA33D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D57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D4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57D4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D4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7D41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86803A2314448DC9F9E7987AA42E" ma:contentTypeVersion="10" ma:contentTypeDescription="Create a new document." ma:contentTypeScope="" ma:versionID="ac304009c8122e30006d56afa3f36950">
  <xsd:schema xmlns:xsd="http://www.w3.org/2001/XMLSchema" xmlns:xs="http://www.w3.org/2001/XMLSchema" xmlns:p="http://schemas.microsoft.com/office/2006/metadata/properties" xmlns:ns2="c2458a21-adb4-43ee-8029-5b48caf6da09" xmlns:ns3="c0b8869d-91ad-42f0-a288-b29eeedbb1c2" targetNamespace="http://schemas.microsoft.com/office/2006/metadata/properties" ma:root="true" ma:fieldsID="ffde45e48fd45e5732ca5d2b14889709" ns2:_="" ns3:_="">
    <xsd:import namespace="c2458a21-adb4-43ee-8029-5b48caf6da09"/>
    <xsd:import namespace="c0b8869d-91ad-42f0-a288-b29eeedbb1c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58a21-adb4-43ee-8029-5b48caf6da0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8869d-91ad-42f0-a288-b29eeedbb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C1088B-3A7C-4A80-AAF7-6F31A7EE06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4111D6-3BCE-4148-B0D1-5D2567CDEA8B}">
  <ds:schemaRefs>
    <ds:schemaRef ds:uri="http://schemas.microsoft.com/office/infopath/2007/PartnerControls"/>
    <ds:schemaRef ds:uri="http://schemas.microsoft.com/office/2006/metadata/properties"/>
    <ds:schemaRef ds:uri="c2458a21-adb4-43ee-8029-5b48caf6da09"/>
    <ds:schemaRef ds:uri="http://purl.org/dc/dcmitype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c0b8869d-91ad-42f0-a288-b29eeedbb1c2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60572DF-28FF-4FD2-9963-5CAE3D5AD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458a21-adb4-43ee-8029-5b48caf6da09"/>
    <ds:schemaRef ds:uri="c0b8869d-91ad-42f0-a288-b29eeedbb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AA0F1B-6A7F-4446-8AD0-EE83F041ED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28</Characters>
  <Application>Microsoft Office Word</Application>
  <DocSecurity>0</DocSecurity>
  <Lines>11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QUALS - LEVEL 1 FUNCTIONAL SKILLS QUALIFICATION IN ENGLISH: SPEAKING, LISTENING AND COMMUNICATING - Assessment sheet</vt:lpstr>
    </vt:vector>
  </TitlesOfParts>
  <Company>HP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QUALS - LEVEL 1 FUNCTIONAL SKILLS QUALIFICATION IN ENGLISH: SPEAKING, LISTENING AND COMMUNICATING - Assessment sheet</dc:title>
  <dc:subject/>
  <dc:creator>FutureQuals</dc:creator>
  <cp:keywords>FUTUREQUALS - LEVEL 1 FUNCTIONAL SKILLS QUALIFICATION IN ENGLISH: SPEAKING, LISTENING AND COMMUNICATING - Assessment sheet</cp:keywords>
  <cp:lastModifiedBy>Lauren Williamson</cp:lastModifiedBy>
  <cp:revision>2</cp:revision>
  <cp:lastPrinted>2018-08-16T15:47:00Z</cp:lastPrinted>
  <dcterms:created xsi:type="dcterms:W3CDTF">2022-10-20T11:06:00Z</dcterms:created>
  <dcterms:modified xsi:type="dcterms:W3CDTF">2022-10-20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06d79abf7d0344be6ebfcc13d5946e73a94734ef809001955be7471a0f2b65</vt:lpwstr>
  </property>
</Properties>
</file>